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ck Nicholopoulo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c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cholopoulo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38 Longmeadow Drive, Glenview, IL, USA Glenvie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nicholo3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74664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ektario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7/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sa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